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76F894" w14:textId="7F785FC4" w:rsidR="00A76316" w:rsidRDefault="00A76316" w:rsidP="00A76316">
      <w:pPr>
        <w:jc w:val="both"/>
      </w:pPr>
      <w:r>
        <w:t>This script offers functions designed to determine the relative positions of proteins localization at the interface of oil droplets, with the capability to plot distance histograms for single molecule localization data, such as direct stochastic optical reconstruction microscopy (dSTORM). It also includes functions for fitting in silico model relative position distributions to experimental localization or simulation data. Additionally, the script provides peak analysis for homogeneous or heterogeneous examination of localization</w:t>
      </w:r>
      <w:r w:rsidR="005336EA">
        <w:t>s</w:t>
      </w:r>
      <w:r>
        <w:t xml:space="preserve"> at the interface.</w:t>
      </w:r>
    </w:p>
    <w:p w14:paraId="01D83E6E" w14:textId="4B7B6C8A" w:rsidR="00A76316" w:rsidRDefault="00863ABE" w:rsidP="00A76316">
      <w:pPr>
        <w:jc w:val="both"/>
      </w:pPr>
      <w:r w:rsidRPr="00863ABE">
        <w:t xml:space="preserve">The software functions by analyzing files containing localization data of individual droplets, which can be either simulated or segmented experimental data processed by StarDist. It evaluates the distribution of relative positions within droplet diameters and </w:t>
      </w:r>
      <w:r>
        <w:t>saves</w:t>
      </w:r>
      <w:r w:rsidRPr="00863ABE">
        <w:t xml:space="preserve"> these positions. </w:t>
      </w:r>
      <w:r w:rsidR="00A76316">
        <w:t>It then computes averages over all normalized histograms and compares the peaks of the histograms.</w:t>
      </w:r>
    </w:p>
    <w:p w14:paraId="0C99BFD9" w14:textId="1C7319DF" w:rsidR="00226C4E" w:rsidRDefault="00A76316" w:rsidP="00A76316">
      <w:pPr>
        <w:jc w:val="both"/>
      </w:pPr>
      <w:r>
        <w:t xml:space="preserve">This </w:t>
      </w:r>
      <w:r w:rsidR="005336EA">
        <w:t>PERPLE</w:t>
      </w:r>
      <w:r>
        <w:t xml:space="preserve"> was developed by Alistair Curd of the University of Leeds </w:t>
      </w:r>
      <w:r w:rsidR="000521D1">
        <w:t>in</w:t>
      </w:r>
      <w:r>
        <w:t xml:space="preserve"> 2018, and </w:t>
      </w:r>
      <w:r w:rsidR="00064F93">
        <w:t>implemented and developed</w:t>
      </w:r>
      <w:r>
        <w:t xml:space="preserve"> for emulsion systems by Abbas Jabermoradi in 2022.</w:t>
      </w:r>
    </w:p>
    <w:p w14:paraId="1CA8FCB4" w14:textId="77777777" w:rsidR="00A56433" w:rsidRDefault="00A56433" w:rsidP="00A76316">
      <w:pPr>
        <w:jc w:val="both"/>
      </w:pPr>
    </w:p>
    <w:p w14:paraId="2340E9AB" w14:textId="1A100F3D" w:rsidR="00A56433" w:rsidRPr="00A56433" w:rsidRDefault="00A56433" w:rsidP="00A76316">
      <w:pPr>
        <w:jc w:val="both"/>
        <w:rPr>
          <w:b/>
          <w:bCs/>
        </w:rPr>
      </w:pPr>
      <w:r w:rsidRPr="00A56433">
        <w:rPr>
          <w:b/>
          <w:bCs/>
        </w:rPr>
        <w:t>Simulation_of_localizations.py</w:t>
      </w:r>
    </w:p>
    <w:p w14:paraId="1135B101" w14:textId="77777777" w:rsidR="007A700E" w:rsidRDefault="007A700E" w:rsidP="00A76316">
      <w:pPr>
        <w:jc w:val="both"/>
      </w:pPr>
      <w:r w:rsidRPr="007A700E">
        <w:t>A Python script simulates the localization of emulsifiers at the interface of oil droplets, generating an image depicting simulated droplets within a specified field of view along with the localization of each droplet.</w:t>
      </w:r>
    </w:p>
    <w:p w14:paraId="66AA8AD9" w14:textId="24E8C762" w:rsidR="00A56433" w:rsidRPr="00A56433" w:rsidRDefault="00A56433" w:rsidP="00A76316">
      <w:pPr>
        <w:jc w:val="both"/>
        <w:rPr>
          <w:b/>
          <w:bCs/>
        </w:rPr>
      </w:pPr>
      <w:r w:rsidRPr="00A56433">
        <w:rPr>
          <w:b/>
          <w:bCs/>
        </w:rPr>
        <w:t>RPD_per_Droplet.py</w:t>
      </w:r>
    </w:p>
    <w:p w14:paraId="0B7B893F" w14:textId="0624CCBB" w:rsidR="00A56433" w:rsidRDefault="00703CD3" w:rsidP="007A700E">
      <w:pPr>
        <w:jc w:val="both"/>
      </w:pPr>
      <w:r>
        <w:t>A Python script that c</w:t>
      </w:r>
      <w:r w:rsidR="008A0ADE" w:rsidRPr="008A0ADE">
        <w:t xml:space="preserve">alculates the relative positions between points </w:t>
      </w:r>
      <w:r w:rsidR="008A0ADE">
        <w:t>at the interface</w:t>
      </w:r>
      <w:r w:rsidR="00DB6317">
        <w:t xml:space="preserve"> of droplets</w:t>
      </w:r>
      <w:r w:rsidR="008A0ADE">
        <w:t xml:space="preserve"> either</w:t>
      </w:r>
      <w:r w:rsidR="008A0ADE" w:rsidRPr="008A0ADE">
        <w:t xml:space="preserve"> </w:t>
      </w:r>
      <w:r w:rsidR="00DB6317">
        <w:t>on</w:t>
      </w:r>
      <w:r w:rsidR="008A0ADE" w:rsidRPr="008A0ADE">
        <w:t xml:space="preserve"> fluorescence localization microscopy</w:t>
      </w:r>
      <w:r w:rsidR="00DB6317">
        <w:t xml:space="preserve"> localizations</w:t>
      </w:r>
      <w:r w:rsidR="008A0ADE">
        <w:t xml:space="preserve"> or </w:t>
      </w:r>
      <w:r w:rsidR="00DB6317">
        <w:t>on</w:t>
      </w:r>
      <w:r w:rsidR="008A0ADE">
        <w:t xml:space="preserve"> simulation data</w:t>
      </w:r>
      <w:r w:rsidR="008A0ADE" w:rsidRPr="008A0ADE">
        <w:t>.</w:t>
      </w:r>
      <w:r w:rsidR="008A0ADE">
        <w:t xml:space="preserve"> It export the distribution of the relative distances as a normalized histograms.</w:t>
      </w:r>
    </w:p>
    <w:p w14:paraId="023AA427" w14:textId="0A1FE5F0" w:rsidR="00A56433" w:rsidRPr="00A56433" w:rsidRDefault="00A56433" w:rsidP="00A76316">
      <w:pPr>
        <w:jc w:val="both"/>
        <w:rPr>
          <w:b/>
          <w:bCs/>
        </w:rPr>
      </w:pPr>
      <w:r w:rsidRPr="00A56433">
        <w:rPr>
          <w:b/>
          <w:bCs/>
        </w:rPr>
        <w:t>Averaging_FOV.py</w:t>
      </w:r>
    </w:p>
    <w:p w14:paraId="70CE99B7" w14:textId="751830FB" w:rsidR="00A56433" w:rsidRDefault="007A700E" w:rsidP="007A700E">
      <w:pPr>
        <w:jc w:val="both"/>
      </w:pPr>
      <w:r>
        <w:t>A Python script that getting relative position distribution average over all droplets present in a field of view.</w:t>
      </w:r>
    </w:p>
    <w:p w14:paraId="5A955632" w14:textId="4077AB58" w:rsidR="00A56433" w:rsidRPr="00A56433" w:rsidRDefault="00A56433" w:rsidP="00A76316">
      <w:pPr>
        <w:jc w:val="both"/>
        <w:rPr>
          <w:b/>
          <w:bCs/>
        </w:rPr>
      </w:pPr>
      <w:r w:rsidRPr="00A56433">
        <w:rPr>
          <w:b/>
          <w:bCs/>
        </w:rPr>
        <w:t>Peak_compare.py</w:t>
      </w:r>
    </w:p>
    <w:p w14:paraId="7DA973CF" w14:textId="1B5CFC38" w:rsidR="00A56433" w:rsidRDefault="007A700E" w:rsidP="00A76316">
      <w:pPr>
        <w:jc w:val="both"/>
      </w:pPr>
      <w:r>
        <w:t>This script finds the local maxima and compute the relative peak amplitude for heterogeneity analysis</w:t>
      </w:r>
    </w:p>
    <w:p w14:paraId="0DA7CBE4" w14:textId="74DB77BF" w:rsidR="00A56433" w:rsidRPr="00A56433" w:rsidRDefault="00A56433" w:rsidP="00A76316">
      <w:pPr>
        <w:jc w:val="both"/>
        <w:rPr>
          <w:b/>
          <w:bCs/>
        </w:rPr>
      </w:pPr>
      <w:r w:rsidRPr="00A56433">
        <w:rPr>
          <w:b/>
          <w:bCs/>
        </w:rPr>
        <w:t>Fit.py</w:t>
      </w:r>
    </w:p>
    <w:p w14:paraId="5416B6B6" w14:textId="430DAC0B" w:rsidR="007A700E" w:rsidRDefault="007A700E" w:rsidP="00A76316">
      <w:pPr>
        <w:jc w:val="both"/>
      </w:pPr>
      <w:r w:rsidRPr="007A700E">
        <w:t>A Python script that fits rotational symmetry models to relative positions among localization microscopy data. The models are generated from synthetic localization data.</w:t>
      </w:r>
    </w:p>
    <w:p w14:paraId="513CCEB7" w14:textId="230A100E" w:rsidR="00A56433" w:rsidRDefault="00A56433" w:rsidP="00A76316">
      <w:pPr>
        <w:jc w:val="both"/>
        <w:rPr>
          <w:b/>
          <w:bCs/>
        </w:rPr>
      </w:pPr>
      <w:r w:rsidRPr="00A56433">
        <w:rPr>
          <w:b/>
          <w:bCs/>
        </w:rPr>
        <w:t>Trained_StarDist_model &amp; Code_for segmentation.ipynb</w:t>
      </w:r>
    </w:p>
    <w:p w14:paraId="207C4362" w14:textId="4A28CF64" w:rsidR="003170E7" w:rsidRDefault="003170E7" w:rsidP="00A76316">
      <w:pPr>
        <w:jc w:val="both"/>
      </w:pPr>
      <w:r w:rsidRPr="007A700E">
        <w:t xml:space="preserve">A </w:t>
      </w:r>
      <w:r>
        <w:t xml:space="preserve">StarDist trained model for droplet detection and a </w:t>
      </w:r>
      <w:proofErr w:type="spellStart"/>
      <w:r>
        <w:t>Jupyter</w:t>
      </w:r>
      <w:proofErr w:type="spellEnd"/>
      <w:r>
        <w:t xml:space="preserve"> code for applying on the microscopy emulsion images. </w:t>
      </w:r>
      <w:r w:rsidRPr="003170E7">
        <w:t xml:space="preserve">For further details regarding model training and the </w:t>
      </w:r>
      <w:proofErr w:type="spellStart"/>
      <w:r w:rsidRPr="003170E7">
        <w:t>Jupyter</w:t>
      </w:r>
      <w:proofErr w:type="spellEnd"/>
      <w:r w:rsidRPr="003170E7">
        <w:t xml:space="preserve"> code, please refer to the StarDist documentation</w:t>
      </w:r>
      <w:r>
        <w:t xml:space="preserve"> (</w:t>
      </w:r>
      <w:hyperlink r:id="rId4" w:history="1">
        <w:r w:rsidRPr="00B702DC">
          <w:rPr>
            <w:rStyle w:val="Hyperlink"/>
          </w:rPr>
          <w:t>https://github.com/stardist/stardist</w:t>
        </w:r>
      </w:hyperlink>
      <w:r>
        <w:t>)</w:t>
      </w:r>
      <w:r w:rsidRPr="003170E7">
        <w:t>.</w:t>
      </w:r>
    </w:p>
    <w:p w14:paraId="5C907D0D" w14:textId="6E5E8248" w:rsidR="003170E7" w:rsidRDefault="003170E7" w:rsidP="00A76316">
      <w:pPr>
        <w:jc w:val="both"/>
      </w:pPr>
    </w:p>
    <w:p w14:paraId="3DBC700A" w14:textId="5171BFA3" w:rsidR="003170E7" w:rsidRPr="00A56433" w:rsidRDefault="003170E7" w:rsidP="00A76316">
      <w:pPr>
        <w:jc w:val="both"/>
        <w:rPr>
          <w:b/>
          <w:bCs/>
        </w:rPr>
      </w:pPr>
    </w:p>
    <w:sectPr w:rsidR="003170E7" w:rsidRPr="00A56433" w:rsidSect="00FD6AB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0NTA3Nzc0M7I0NjJQ0lEKTi0uzszPAykwqgUA+Vx4gSwAAAA="/>
  </w:docVars>
  <w:rsids>
    <w:rsidRoot w:val="0007629F"/>
    <w:rsid w:val="000521D1"/>
    <w:rsid w:val="00064F93"/>
    <w:rsid w:val="0007629F"/>
    <w:rsid w:val="00226C4E"/>
    <w:rsid w:val="0024443E"/>
    <w:rsid w:val="0025706A"/>
    <w:rsid w:val="003170E7"/>
    <w:rsid w:val="005336EA"/>
    <w:rsid w:val="00703CD3"/>
    <w:rsid w:val="007A700E"/>
    <w:rsid w:val="00863ABE"/>
    <w:rsid w:val="008A0ADE"/>
    <w:rsid w:val="00A56433"/>
    <w:rsid w:val="00A76316"/>
    <w:rsid w:val="00B65A79"/>
    <w:rsid w:val="00B6723A"/>
    <w:rsid w:val="00DB0F39"/>
    <w:rsid w:val="00DB4DA5"/>
    <w:rsid w:val="00DB6317"/>
    <w:rsid w:val="00FD6ABA"/>
  </w:rsids>
  <m:mathPr>
    <m:mathFont m:val="Cambria Math"/>
    <m:brkBin m:val="before"/>
    <m:brkBinSub m:val="--"/>
    <m:smallFrac m:val="0"/>
    <m:dispDef/>
    <m:lMargin m:val="0"/>
    <m:rMargin m:val="0"/>
    <m:defJc m:val="centerGroup"/>
    <m:wrapIndent m:val="1440"/>
    <m:intLim m:val="subSup"/>
    <m:naryLim m:val="undOvr"/>
  </m:mathPr>
  <w:themeFontLang w:val="nl-NL" w:eastAsia="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7148872"/>
  <w14:defaultImageDpi w14:val="32767"/>
  <w15:chartTrackingRefBased/>
  <w15:docId w15:val="{57908EEF-790B-437B-92AE-F033A81A9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170E7"/>
    <w:rPr>
      <w:color w:val="0563C1" w:themeColor="hyperlink"/>
      <w:u w:val="single"/>
    </w:rPr>
  </w:style>
  <w:style w:type="character" w:styleId="UnresolvedMention">
    <w:name w:val="Unresolved Mention"/>
    <w:basedOn w:val="DefaultParagraphFont"/>
    <w:uiPriority w:val="99"/>
    <w:semiHidden/>
    <w:unhideWhenUsed/>
    <w:rsid w:val="003170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github.com/stardist/stardi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832</TotalTime>
  <Pages>1</Pages>
  <Words>362</Words>
  <Characters>206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bermoradi, Abbas</dc:creator>
  <cp:keywords/>
  <dc:description/>
  <cp:lastModifiedBy>Jabermoradi, Abbas</cp:lastModifiedBy>
  <cp:revision>15</cp:revision>
  <dcterms:created xsi:type="dcterms:W3CDTF">2024-04-09T15:39:00Z</dcterms:created>
  <dcterms:modified xsi:type="dcterms:W3CDTF">2024-04-18T14:23:00Z</dcterms:modified>
</cp:coreProperties>
</file>